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51B0E5" w14:textId="1A2F66A6" w:rsidR="00B05FFC" w:rsidRPr="00EF5210" w:rsidRDefault="00B05FFC" w:rsidP="00B05FFC">
      <w:pPr>
        <w:pStyle w:val="Bezodstpw"/>
        <w:rPr>
          <w:rFonts w:cstheme="minorHAnsi"/>
          <w:bCs/>
        </w:rPr>
      </w:pPr>
      <w:r w:rsidRPr="00EF5210">
        <w:rPr>
          <w:rFonts w:cstheme="minorHAnsi"/>
          <w:bCs/>
        </w:rPr>
        <w:t>Zestaw nr 1</w:t>
      </w:r>
    </w:p>
    <w:p w14:paraId="7683AC26" w14:textId="77777777" w:rsidR="00B05FFC" w:rsidRPr="00EF5210" w:rsidRDefault="00B05FFC" w:rsidP="00B05FFC">
      <w:pPr>
        <w:pStyle w:val="Bezodstpw"/>
        <w:rPr>
          <w:rFonts w:cstheme="minorHAnsi"/>
        </w:rPr>
      </w:pPr>
    </w:p>
    <w:p w14:paraId="14706BB8" w14:textId="77777777" w:rsidR="009D168F" w:rsidRPr="00EF5210" w:rsidRDefault="009D168F" w:rsidP="009D168F">
      <w:pPr>
        <w:pStyle w:val="Bezodstpw"/>
        <w:rPr>
          <w:rFonts w:cstheme="minorHAnsi"/>
        </w:rPr>
      </w:pPr>
      <w:r w:rsidRPr="00EF5210">
        <w:rPr>
          <w:rFonts w:cstheme="minorHAnsi"/>
        </w:rPr>
        <w:t xml:space="preserve">W nawiązaniu do ogłoszonego postępowania na dostawę zamrażarki ULT z dnia 18.05 </w:t>
      </w:r>
      <w:proofErr w:type="gramStart"/>
      <w:r w:rsidRPr="00EF5210">
        <w:rPr>
          <w:rFonts w:cstheme="minorHAnsi"/>
        </w:rPr>
        <w:t>zwracam</w:t>
      </w:r>
      <w:proofErr w:type="gramEnd"/>
      <w:r w:rsidRPr="00EF5210">
        <w:rPr>
          <w:rFonts w:cstheme="minorHAnsi"/>
        </w:rPr>
        <w:t xml:space="preserve"> się z zapytaniem czy wyrażają Państwo zgodę na zaoferowanie urządzenie o:</w:t>
      </w:r>
    </w:p>
    <w:p w14:paraId="37E11E6D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</w:p>
    <w:p w14:paraId="5259185C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1)</w:t>
      </w:r>
      <w:r w:rsidRPr="00EF5210">
        <w:rPr>
          <w:rFonts w:cstheme="minorHAnsi"/>
        </w:rPr>
        <w:tab/>
        <w:t>pojemności</w:t>
      </w:r>
      <w:proofErr w:type="gramEnd"/>
      <w:r w:rsidRPr="00EF5210">
        <w:rPr>
          <w:rFonts w:cstheme="minorHAnsi"/>
        </w:rPr>
        <w:t xml:space="preserve"> 350 L i wymiarach:</w:t>
      </w:r>
    </w:p>
    <w:p w14:paraId="3F085651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a</w:t>
      </w:r>
      <w:proofErr w:type="gramEnd"/>
      <w:r w:rsidRPr="00EF5210">
        <w:rPr>
          <w:rFonts w:cstheme="minorHAnsi"/>
        </w:rPr>
        <w:t>.</w:t>
      </w:r>
      <w:r w:rsidRPr="00EF5210">
        <w:rPr>
          <w:rFonts w:cstheme="minorHAnsi"/>
        </w:rPr>
        <w:tab/>
      </w:r>
      <w:proofErr w:type="gramStart"/>
      <w:r w:rsidRPr="00EF5210">
        <w:rPr>
          <w:rFonts w:cstheme="minorHAnsi"/>
        </w:rPr>
        <w:t>zew</w:t>
      </w:r>
      <w:proofErr w:type="gramEnd"/>
      <w:r w:rsidRPr="00EF5210">
        <w:rPr>
          <w:rFonts w:cstheme="minorHAnsi"/>
        </w:rPr>
        <w:t xml:space="preserve">. 76 </w:t>
      </w:r>
      <w:proofErr w:type="gramStart"/>
      <w:r w:rsidRPr="00EF5210">
        <w:rPr>
          <w:rFonts w:cstheme="minorHAnsi"/>
        </w:rPr>
        <w:t>x</w:t>
      </w:r>
      <w:proofErr w:type="gramEnd"/>
      <w:r w:rsidRPr="00EF5210">
        <w:rPr>
          <w:rFonts w:cstheme="minorHAnsi"/>
        </w:rPr>
        <w:t xml:space="preserve"> 93 x 192 cm (</w:t>
      </w:r>
      <w:proofErr w:type="spellStart"/>
      <w:r w:rsidRPr="00EF5210">
        <w:rPr>
          <w:rFonts w:cstheme="minorHAnsi"/>
        </w:rPr>
        <w:t>szer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gł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wys</w:t>
      </w:r>
      <w:proofErr w:type="spellEnd"/>
      <w:r w:rsidRPr="00EF5210">
        <w:rPr>
          <w:rFonts w:cstheme="minorHAnsi"/>
        </w:rPr>
        <w:t>)</w:t>
      </w:r>
    </w:p>
    <w:p w14:paraId="3DE4338C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b</w:t>
      </w:r>
      <w:proofErr w:type="gramEnd"/>
      <w:r w:rsidRPr="00EF5210">
        <w:rPr>
          <w:rFonts w:cstheme="minorHAnsi"/>
        </w:rPr>
        <w:t>.</w:t>
      </w:r>
      <w:r w:rsidRPr="00EF5210">
        <w:rPr>
          <w:rFonts w:cstheme="minorHAnsi"/>
        </w:rPr>
        <w:tab/>
        <w:t>wew. 49x 57 x 125 cm (</w:t>
      </w:r>
      <w:proofErr w:type="spellStart"/>
      <w:r w:rsidRPr="00EF5210">
        <w:rPr>
          <w:rFonts w:cstheme="minorHAnsi"/>
        </w:rPr>
        <w:t>szer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gł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wys</w:t>
      </w:r>
      <w:proofErr w:type="spellEnd"/>
      <w:r w:rsidRPr="00EF5210">
        <w:rPr>
          <w:rFonts w:cstheme="minorHAnsi"/>
        </w:rPr>
        <w:t>)</w:t>
      </w:r>
    </w:p>
    <w:p w14:paraId="769A5EB1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2)</w:t>
      </w:r>
      <w:r w:rsidRPr="00EF5210">
        <w:rPr>
          <w:rFonts w:cstheme="minorHAnsi"/>
        </w:rPr>
        <w:tab/>
        <w:t>drzwi</w:t>
      </w:r>
      <w:proofErr w:type="gramEnd"/>
      <w:r w:rsidRPr="00EF5210">
        <w:rPr>
          <w:rFonts w:cstheme="minorHAnsi"/>
        </w:rPr>
        <w:t xml:space="preserve"> wewnętrzne zamykane na zatrzask sprężynowy</w:t>
      </w:r>
    </w:p>
    <w:p w14:paraId="1B2FAE87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3)</w:t>
      </w:r>
      <w:r w:rsidRPr="00EF5210">
        <w:rPr>
          <w:rFonts w:cstheme="minorHAnsi"/>
        </w:rPr>
        <w:tab/>
        <w:t>bez</w:t>
      </w:r>
      <w:proofErr w:type="gramEnd"/>
      <w:r w:rsidRPr="00EF5210">
        <w:rPr>
          <w:rFonts w:cstheme="minorHAnsi"/>
        </w:rPr>
        <w:t xml:space="preserve"> portu port RS48</w:t>
      </w:r>
    </w:p>
    <w:p w14:paraId="0F473F32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  <w:proofErr w:type="gramStart"/>
      <w:r w:rsidRPr="00EF5210">
        <w:rPr>
          <w:rFonts w:cstheme="minorHAnsi"/>
        </w:rPr>
        <w:t>4)</w:t>
      </w:r>
      <w:r w:rsidRPr="00EF5210">
        <w:rPr>
          <w:rFonts w:cstheme="minorHAnsi"/>
        </w:rPr>
        <w:tab/>
        <w:t>wyposażone</w:t>
      </w:r>
      <w:proofErr w:type="gramEnd"/>
      <w:r w:rsidRPr="00EF5210">
        <w:rPr>
          <w:rFonts w:cstheme="minorHAnsi"/>
        </w:rPr>
        <w:t xml:space="preserve"> w 2 kompresory zaaranżowane w kaskadę</w:t>
      </w:r>
    </w:p>
    <w:p w14:paraId="3B5025F3" w14:textId="77777777" w:rsidR="009D168F" w:rsidRPr="00EF5210" w:rsidRDefault="009D168F" w:rsidP="009D168F">
      <w:pPr>
        <w:pStyle w:val="Bezodstpw"/>
        <w:ind w:left="720"/>
        <w:rPr>
          <w:rFonts w:cstheme="minorHAnsi"/>
        </w:rPr>
      </w:pPr>
    </w:p>
    <w:p w14:paraId="1DA1A247" w14:textId="0CCCAB61" w:rsidR="00B05FFC" w:rsidRPr="00EF5210" w:rsidRDefault="009D168F" w:rsidP="009D168F">
      <w:pPr>
        <w:pStyle w:val="Bezodstpw"/>
        <w:rPr>
          <w:rFonts w:cstheme="minorHAnsi"/>
        </w:rPr>
      </w:pPr>
      <w:proofErr w:type="gramStart"/>
      <w:r w:rsidRPr="00EF5210">
        <w:rPr>
          <w:rFonts w:cstheme="minorHAnsi"/>
        </w:rPr>
        <w:t>przy</w:t>
      </w:r>
      <w:proofErr w:type="gramEnd"/>
      <w:r w:rsidRPr="00EF5210">
        <w:rPr>
          <w:rFonts w:cstheme="minorHAnsi"/>
        </w:rPr>
        <w:t xml:space="preserve"> spełnieniu pozostałych wymagań?</w:t>
      </w:r>
    </w:p>
    <w:p w14:paraId="1565E039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3F058419" w14:textId="31E598F0" w:rsidR="009D168F" w:rsidRPr="00EF5210" w:rsidRDefault="009D168F" w:rsidP="009D168F">
      <w:pPr>
        <w:pStyle w:val="Bezodstpw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 Podane parametry zbyt znacząco odbiegają od oczekiwań Zamawiającego.</w:t>
      </w:r>
    </w:p>
    <w:p w14:paraId="3BE621A5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229469A8" w14:textId="77777777" w:rsidR="009D168F" w:rsidRPr="00EF5210" w:rsidRDefault="009D168F" w:rsidP="009D168F">
      <w:pPr>
        <w:rPr>
          <w:rFonts w:cstheme="minorHAnsi"/>
        </w:rPr>
      </w:pPr>
      <w:r w:rsidRPr="00EF5210">
        <w:rPr>
          <w:rFonts w:cstheme="minorHAnsi"/>
        </w:rPr>
        <w:t xml:space="preserve">W nawiązaniu do ogłoszonego postępowania na dostawę zamrażarki ULT z dnia 18.05 </w:t>
      </w:r>
      <w:proofErr w:type="gramStart"/>
      <w:r w:rsidRPr="00EF5210">
        <w:rPr>
          <w:rFonts w:cstheme="minorHAnsi"/>
        </w:rPr>
        <w:t>zwracam</w:t>
      </w:r>
      <w:proofErr w:type="gramEnd"/>
      <w:r w:rsidRPr="00EF5210">
        <w:rPr>
          <w:rFonts w:cstheme="minorHAnsi"/>
        </w:rPr>
        <w:t xml:space="preserve"> się z zapytaniem czy wyrażają Państwo zgodę na zaoferowanie urządzenie o:</w:t>
      </w:r>
    </w:p>
    <w:p w14:paraId="32A61000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27C08BCB" w14:textId="77777777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1)</w:t>
      </w:r>
      <w:r w:rsidRPr="00EF5210">
        <w:rPr>
          <w:rFonts w:cstheme="minorHAnsi"/>
        </w:rPr>
        <w:tab/>
        <w:t>pojemności</w:t>
      </w:r>
      <w:proofErr w:type="gramEnd"/>
      <w:r w:rsidRPr="00EF5210">
        <w:rPr>
          <w:rFonts w:cstheme="minorHAnsi"/>
        </w:rPr>
        <w:t xml:space="preserve"> 506 L i wymiarach:</w:t>
      </w:r>
    </w:p>
    <w:p w14:paraId="20BFC2A4" w14:textId="12CFF116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a</w:t>
      </w:r>
      <w:proofErr w:type="gramEnd"/>
      <w:r w:rsidRPr="00EF5210">
        <w:rPr>
          <w:rFonts w:cstheme="minorHAnsi"/>
        </w:rPr>
        <w:t>.</w:t>
      </w:r>
      <w:r w:rsidRPr="00EF5210">
        <w:rPr>
          <w:rFonts w:cstheme="minorHAnsi"/>
        </w:rPr>
        <w:tab/>
      </w:r>
      <w:proofErr w:type="gramStart"/>
      <w:r w:rsidRPr="00EF5210">
        <w:rPr>
          <w:rFonts w:cstheme="minorHAnsi"/>
        </w:rPr>
        <w:t>zew</w:t>
      </w:r>
      <w:proofErr w:type="gramEnd"/>
      <w:r w:rsidRPr="00EF5210">
        <w:rPr>
          <w:rFonts w:cstheme="minorHAnsi"/>
        </w:rPr>
        <w:t xml:space="preserve">. 105 </w:t>
      </w:r>
      <w:proofErr w:type="gramStart"/>
      <w:r w:rsidRPr="00EF5210">
        <w:rPr>
          <w:rFonts w:cstheme="minorHAnsi"/>
        </w:rPr>
        <w:t>x</w:t>
      </w:r>
      <w:proofErr w:type="gramEnd"/>
      <w:r w:rsidRPr="00EF5210">
        <w:rPr>
          <w:rFonts w:cstheme="minorHAnsi"/>
        </w:rPr>
        <w:t xml:space="preserve"> 110 x 189 cm (</w:t>
      </w:r>
      <w:proofErr w:type="spellStart"/>
      <w:r w:rsidRPr="00EF5210">
        <w:rPr>
          <w:rFonts w:cstheme="minorHAnsi"/>
        </w:rPr>
        <w:t>szer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gł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wys</w:t>
      </w:r>
      <w:proofErr w:type="spellEnd"/>
      <w:r w:rsidRPr="00EF5210">
        <w:rPr>
          <w:rFonts w:cstheme="minorHAnsi"/>
        </w:rPr>
        <w:t>)</w:t>
      </w:r>
      <w:r w:rsidRPr="00EF5210">
        <w:rPr>
          <w:rFonts w:cstheme="minorHAnsi"/>
        </w:rPr>
        <w:tab/>
      </w:r>
    </w:p>
    <w:p w14:paraId="779AC386" w14:textId="77777777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b</w:t>
      </w:r>
      <w:proofErr w:type="gramEnd"/>
      <w:r w:rsidRPr="00EF5210">
        <w:rPr>
          <w:rFonts w:cstheme="minorHAnsi"/>
        </w:rPr>
        <w:t>.</w:t>
      </w:r>
      <w:r w:rsidRPr="00EF5210">
        <w:rPr>
          <w:rFonts w:cstheme="minorHAnsi"/>
        </w:rPr>
        <w:tab/>
        <w:t>wew. 70 x 65 x 111 cm (</w:t>
      </w:r>
      <w:proofErr w:type="spellStart"/>
      <w:r w:rsidRPr="00EF5210">
        <w:rPr>
          <w:rFonts w:cstheme="minorHAnsi"/>
        </w:rPr>
        <w:t>szer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gł</w:t>
      </w:r>
      <w:proofErr w:type="spellEnd"/>
      <w:r w:rsidRPr="00EF5210">
        <w:rPr>
          <w:rFonts w:cstheme="minorHAnsi"/>
        </w:rPr>
        <w:t xml:space="preserve"> x </w:t>
      </w:r>
      <w:proofErr w:type="spellStart"/>
      <w:r w:rsidRPr="00EF5210">
        <w:rPr>
          <w:rFonts w:cstheme="minorHAnsi"/>
        </w:rPr>
        <w:t>wys</w:t>
      </w:r>
      <w:proofErr w:type="spellEnd"/>
      <w:r w:rsidRPr="00EF5210">
        <w:rPr>
          <w:rFonts w:cstheme="minorHAnsi"/>
        </w:rPr>
        <w:t>)</w:t>
      </w:r>
    </w:p>
    <w:p w14:paraId="074BE37E" w14:textId="77777777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2)</w:t>
      </w:r>
      <w:r w:rsidRPr="00EF5210">
        <w:rPr>
          <w:rFonts w:cstheme="minorHAnsi"/>
        </w:rPr>
        <w:tab/>
        <w:t>drzwi</w:t>
      </w:r>
      <w:proofErr w:type="gramEnd"/>
      <w:r w:rsidRPr="00EF5210">
        <w:rPr>
          <w:rFonts w:cstheme="minorHAnsi"/>
        </w:rPr>
        <w:t xml:space="preserve"> wewnętrzne zamykane na zatrzask sprężynowy</w:t>
      </w:r>
    </w:p>
    <w:p w14:paraId="05631D56" w14:textId="77777777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3)</w:t>
      </w:r>
      <w:r w:rsidRPr="00EF5210">
        <w:rPr>
          <w:rFonts w:cstheme="minorHAnsi"/>
        </w:rPr>
        <w:tab/>
        <w:t>bez</w:t>
      </w:r>
      <w:proofErr w:type="gramEnd"/>
      <w:r w:rsidRPr="00EF5210">
        <w:rPr>
          <w:rFonts w:cstheme="minorHAnsi"/>
        </w:rPr>
        <w:t xml:space="preserve"> portu port RS48</w:t>
      </w:r>
    </w:p>
    <w:p w14:paraId="4669276F" w14:textId="77777777" w:rsidR="009D168F" w:rsidRPr="00EF5210" w:rsidRDefault="009D168F" w:rsidP="009D168F">
      <w:pPr>
        <w:pStyle w:val="Bezodstpw"/>
        <w:ind w:firstLine="708"/>
        <w:rPr>
          <w:rFonts w:cstheme="minorHAnsi"/>
        </w:rPr>
      </w:pPr>
      <w:proofErr w:type="gramStart"/>
      <w:r w:rsidRPr="00EF5210">
        <w:rPr>
          <w:rFonts w:cstheme="minorHAnsi"/>
        </w:rPr>
        <w:t>4)</w:t>
      </w:r>
      <w:r w:rsidRPr="00EF5210">
        <w:rPr>
          <w:rFonts w:cstheme="minorHAnsi"/>
        </w:rPr>
        <w:tab/>
        <w:t>z</w:t>
      </w:r>
      <w:proofErr w:type="gramEnd"/>
      <w:r w:rsidRPr="00EF5210">
        <w:rPr>
          <w:rFonts w:cstheme="minorHAnsi"/>
        </w:rPr>
        <w:t xml:space="preserve"> izolacją z pianki PUR</w:t>
      </w:r>
    </w:p>
    <w:p w14:paraId="4B1ABA32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5B65E714" w14:textId="77777777" w:rsidR="009D168F" w:rsidRPr="00EF5210" w:rsidRDefault="009D168F" w:rsidP="009D168F">
      <w:pPr>
        <w:pStyle w:val="Bezodstpw"/>
        <w:rPr>
          <w:rFonts w:cstheme="minorHAnsi"/>
        </w:rPr>
      </w:pPr>
      <w:proofErr w:type="gramStart"/>
      <w:r w:rsidRPr="00EF5210">
        <w:rPr>
          <w:rFonts w:cstheme="minorHAnsi"/>
        </w:rPr>
        <w:t>przy</w:t>
      </w:r>
      <w:proofErr w:type="gramEnd"/>
      <w:r w:rsidRPr="00EF5210">
        <w:rPr>
          <w:rFonts w:cstheme="minorHAnsi"/>
        </w:rPr>
        <w:t xml:space="preserve"> spełnieniu pozostałych wymagań?</w:t>
      </w:r>
    </w:p>
    <w:p w14:paraId="7F2AA8A3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237898BF" w14:textId="77777777" w:rsidR="009D168F" w:rsidRPr="00EF5210" w:rsidRDefault="009D168F" w:rsidP="009D168F">
      <w:pPr>
        <w:pStyle w:val="Bezodstpw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 Podane parametry zbyt znacząco odbiegają od oczekiwań Zamawiającego.</w:t>
      </w:r>
    </w:p>
    <w:p w14:paraId="3EF3A11D" w14:textId="77777777" w:rsidR="009D168F" w:rsidRPr="00EF5210" w:rsidRDefault="009D168F" w:rsidP="009D168F">
      <w:pPr>
        <w:pStyle w:val="Bezodstpw"/>
        <w:rPr>
          <w:rFonts w:cstheme="minorHAnsi"/>
        </w:rPr>
      </w:pPr>
    </w:p>
    <w:p w14:paraId="4574D016" w14:textId="075AFA0D" w:rsidR="00746555" w:rsidRPr="00EF5210" w:rsidRDefault="00746555" w:rsidP="00746555">
      <w:pPr>
        <w:pStyle w:val="Bezodstpw"/>
        <w:rPr>
          <w:rFonts w:cstheme="minorHAnsi"/>
          <w:bCs/>
        </w:rPr>
      </w:pPr>
      <w:r w:rsidRPr="00EF5210">
        <w:rPr>
          <w:rFonts w:cstheme="minorHAnsi"/>
          <w:bCs/>
        </w:rPr>
        <w:t>Zestaw nr 2</w:t>
      </w:r>
    </w:p>
    <w:p w14:paraId="2D5FB9F4" w14:textId="77777777" w:rsidR="00746555" w:rsidRPr="00EF5210" w:rsidRDefault="00746555" w:rsidP="00746555">
      <w:pPr>
        <w:pStyle w:val="Bezodstpw"/>
        <w:rPr>
          <w:rFonts w:cstheme="minorHAnsi"/>
        </w:rPr>
      </w:pPr>
    </w:p>
    <w:p w14:paraId="34E52926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wysokość zewnętrzną wynoszącą 2012 mm ?</w:t>
      </w:r>
    </w:p>
    <w:p w14:paraId="0DB1F4D4" w14:textId="69314EE2" w:rsidR="00746555" w:rsidRPr="00EF5210" w:rsidRDefault="00746555" w:rsidP="00746555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</w:t>
      </w:r>
      <w:r w:rsidR="006C2BD4" w:rsidRPr="00EF5210">
        <w:rPr>
          <w:rFonts w:cstheme="minorHAnsi"/>
          <w:b/>
        </w:rPr>
        <w:t>y</w:t>
      </w:r>
      <w:r w:rsidRPr="00EF5210">
        <w:rPr>
          <w:rFonts w:cstheme="minorHAnsi"/>
          <w:b/>
        </w:rPr>
        <w:t xml:space="preserve"> nie dopuszcza. Zamrażarka powinna mieścić się w otworze drzwiowym o wysokości 2000 mm bez konieczności pochylania.</w:t>
      </w:r>
    </w:p>
    <w:p w14:paraId="70BCEE58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zakres temperatury -55/-86 st. C ?</w:t>
      </w:r>
    </w:p>
    <w:p w14:paraId="4BE0DFC5" w14:textId="07297043" w:rsidR="00746555" w:rsidRPr="00EF5210" w:rsidRDefault="00746555" w:rsidP="00746555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y dopuszcza.</w:t>
      </w:r>
    </w:p>
    <w:p w14:paraId="1FA0C7AC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pojemność 445 l ?</w:t>
      </w:r>
    </w:p>
    <w:p w14:paraId="6B6E3203" w14:textId="036C8D67" w:rsidR="00A24041" w:rsidRPr="00EF5210" w:rsidRDefault="00A24041" w:rsidP="00EF5210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</w:t>
      </w:r>
    </w:p>
    <w:p w14:paraId="2FC125C5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zakres temperatury -55 do -86 st. C ?</w:t>
      </w:r>
    </w:p>
    <w:p w14:paraId="6355E7BF" w14:textId="1EB0C46A" w:rsidR="006C2BD4" w:rsidRPr="00EF5210" w:rsidRDefault="006C2BD4" w:rsidP="006C2BD4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y dopuszcza.</w:t>
      </w:r>
    </w:p>
    <w:p w14:paraId="4E306016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4 półki oraz 5 drzwi wewnętrznych ?</w:t>
      </w:r>
    </w:p>
    <w:p w14:paraId="08479930" w14:textId="27B97982" w:rsidR="006C2BD4" w:rsidRPr="00EF5210" w:rsidRDefault="006C2BD4" w:rsidP="006C2BD4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 xml:space="preserve">Zamawiający nie dopuszcza. Proponowane rozwiązanie wymusza zastosowanie niższych, mniej pojemnych stelaży na pudełka kriogeniczne. </w:t>
      </w:r>
    </w:p>
    <w:p w14:paraId="640AE775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układ chłodzenia kaskadowy ?</w:t>
      </w:r>
    </w:p>
    <w:p w14:paraId="22981E5F" w14:textId="01D11176" w:rsidR="006C2BD4" w:rsidRPr="00EF5210" w:rsidRDefault="006C2BD4" w:rsidP="006C2BD4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 Układy podwójne zapewniają wyższy poziom bezpieczeństwa prób.</w:t>
      </w:r>
    </w:p>
    <w:p w14:paraId="7273A485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zamrażarkę bez portu USB ?</w:t>
      </w:r>
    </w:p>
    <w:p w14:paraId="4FB5964C" w14:textId="68389A33" w:rsidR="006C2BD4" w:rsidRPr="00EF5210" w:rsidRDefault="006C2BD4" w:rsidP="00EF5210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lastRenderedPageBreak/>
        <w:t>Zamawiający nie dopuszcza. Zamrażarka musi być wyposażona w zintegrowaną funkcję rejestracji danych z możliwością pobrania tych danych przez port USB, bez pośrednictwa komputera.</w:t>
      </w:r>
    </w:p>
    <w:p w14:paraId="03EF0A09" w14:textId="77777777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pojemność brutto 370 l ?</w:t>
      </w:r>
    </w:p>
    <w:p w14:paraId="4AC48809" w14:textId="4C9BB016" w:rsidR="006C2BD4" w:rsidRPr="00EF5210" w:rsidRDefault="006C2BD4" w:rsidP="006C2BD4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</w:t>
      </w:r>
    </w:p>
    <w:p w14:paraId="62CD2A69" w14:textId="3918B546" w:rsidR="00746555" w:rsidRPr="00EF5210" w:rsidRDefault="00746555" w:rsidP="00746555">
      <w:pPr>
        <w:pStyle w:val="Akapitzlist"/>
        <w:numPr>
          <w:ilvl w:val="0"/>
          <w:numId w:val="12"/>
        </w:numPr>
        <w:rPr>
          <w:rFonts w:cstheme="minorHAnsi"/>
        </w:rPr>
      </w:pPr>
      <w:r w:rsidRPr="00EF5210">
        <w:rPr>
          <w:rFonts w:cstheme="minorHAnsi"/>
        </w:rPr>
        <w:t>Czy Zamawiający dopuści wymiary wewnętrzne: szerokość x głębokość: 466 x 600 (mm)?</w:t>
      </w:r>
    </w:p>
    <w:p w14:paraId="13D263AD" w14:textId="5F537C13" w:rsidR="00585394" w:rsidRPr="00EF5210" w:rsidRDefault="00585394" w:rsidP="00585394">
      <w:pPr>
        <w:pStyle w:val="Akapitzlist"/>
        <w:rPr>
          <w:rFonts w:cstheme="minorHAnsi"/>
          <w:b/>
        </w:rPr>
      </w:pPr>
      <w:bookmarkStart w:id="0" w:name="_Hlk135988392"/>
      <w:r w:rsidRPr="00EF5210">
        <w:rPr>
          <w:rFonts w:cstheme="minorHAnsi"/>
          <w:b/>
        </w:rPr>
        <w:t xml:space="preserve">Zamawiający nie dopuszcza. Proponowane wymiary mogą uniemożliwić optymalne wykorzystanie przestrzeni komory poprzez jej zagospodarowanie posiadanymi już przez Zamawiającego akcesoriami jak. </w:t>
      </w:r>
      <w:proofErr w:type="gramStart"/>
      <w:r w:rsidRPr="00EF5210">
        <w:rPr>
          <w:rFonts w:cstheme="minorHAnsi"/>
          <w:b/>
        </w:rPr>
        <w:t>np</w:t>
      </w:r>
      <w:proofErr w:type="gramEnd"/>
      <w:r w:rsidRPr="00EF5210">
        <w:rPr>
          <w:rFonts w:cstheme="minorHAnsi"/>
          <w:b/>
        </w:rPr>
        <w:t>. stelaże na pudełka kriogeniczne.</w:t>
      </w:r>
    </w:p>
    <w:bookmarkEnd w:id="0"/>
    <w:p w14:paraId="40F9C718" w14:textId="7EBAF5C0" w:rsidR="00585394" w:rsidRPr="00EF5210" w:rsidRDefault="00585394" w:rsidP="00585394">
      <w:pPr>
        <w:pStyle w:val="Bezodstpw"/>
        <w:rPr>
          <w:rFonts w:cstheme="minorHAnsi"/>
          <w:bCs/>
        </w:rPr>
      </w:pPr>
      <w:r w:rsidRPr="00EF5210">
        <w:rPr>
          <w:rFonts w:cstheme="minorHAnsi"/>
          <w:bCs/>
        </w:rPr>
        <w:t>Zestaw nr 3</w:t>
      </w:r>
    </w:p>
    <w:p w14:paraId="4957AD73" w14:textId="77777777" w:rsidR="00585394" w:rsidRPr="00EF5210" w:rsidRDefault="00585394" w:rsidP="00585394">
      <w:pPr>
        <w:pStyle w:val="Bezodstpw"/>
        <w:rPr>
          <w:rFonts w:cstheme="minorHAnsi"/>
        </w:rPr>
      </w:pPr>
    </w:p>
    <w:p w14:paraId="52F828CA" w14:textId="31DFB1BE" w:rsidR="00585394" w:rsidRPr="00EF5210" w:rsidRDefault="00585394" w:rsidP="00585394">
      <w:pPr>
        <w:pStyle w:val="Bezodstpw"/>
        <w:numPr>
          <w:ilvl w:val="0"/>
          <w:numId w:val="13"/>
        </w:numPr>
        <w:rPr>
          <w:rFonts w:cstheme="minorHAnsi"/>
        </w:rPr>
      </w:pPr>
      <w:r w:rsidRPr="00EF5210">
        <w:rPr>
          <w:rFonts w:cstheme="minorHAnsi"/>
        </w:rPr>
        <w:t>Czy Zamawiający dopuści urządzenie spełniające kryterium pojemności i wymiarów zewnętrznych, ale o szerokości wewnętrznej: 466 mm? To tylko 24 mm mniej niż wymagane, więc nie powinno mieć dla Państwa znaczenia. Jeśli Zamawiający nie dopuści, proszę o wyjaśnienie.</w:t>
      </w:r>
    </w:p>
    <w:p w14:paraId="1541B892" w14:textId="53952D43" w:rsidR="00585394" w:rsidRPr="00EF5210" w:rsidRDefault="00585394" w:rsidP="00585394">
      <w:pPr>
        <w:pStyle w:val="Bezodstpw"/>
        <w:ind w:left="708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 Nawet tak niewielka różnica jest w stanie utrudnić zagospodarowanie wnętrza z użyciem posiadanych przez Zamawiającego stelaży na pudełka kriogeniczne.</w:t>
      </w:r>
    </w:p>
    <w:p w14:paraId="1552797B" w14:textId="11318FF7" w:rsidR="00585394" w:rsidRPr="00EF5210" w:rsidRDefault="00585394" w:rsidP="00585394">
      <w:pPr>
        <w:pStyle w:val="Bezodstpw"/>
        <w:numPr>
          <w:ilvl w:val="0"/>
          <w:numId w:val="13"/>
        </w:numPr>
        <w:rPr>
          <w:rFonts w:cstheme="minorHAnsi"/>
        </w:rPr>
      </w:pPr>
      <w:r w:rsidRPr="00EF5210">
        <w:rPr>
          <w:rFonts w:cstheme="minorHAnsi"/>
        </w:rPr>
        <w:t xml:space="preserve">Czy Zamawiający dopuści zamrażarkę bez alarmu zanieczyszczenia filtra skraplacza? Nie będzie to wpływało na pracę urządzenia, ponieważ chcemy zaproponować urządzenie w nowocześniejszej technologii </w:t>
      </w:r>
      <w:proofErr w:type="spellStart"/>
      <w:r w:rsidRPr="00EF5210">
        <w:rPr>
          <w:rFonts w:cstheme="minorHAnsi"/>
        </w:rPr>
        <w:t>bezfiltrowej</w:t>
      </w:r>
      <w:proofErr w:type="spellEnd"/>
      <w:r w:rsidRPr="00EF5210">
        <w:rPr>
          <w:rFonts w:cstheme="minorHAnsi"/>
        </w:rPr>
        <w:t>. Jeśli Zamawiający nie dopuści, proszę o wyjaśnienie.</w:t>
      </w:r>
    </w:p>
    <w:p w14:paraId="180B1F41" w14:textId="59DAFA8E" w:rsidR="00585394" w:rsidRPr="00EF5210" w:rsidRDefault="00585394" w:rsidP="00585394">
      <w:pPr>
        <w:pStyle w:val="Bezodstpw"/>
        <w:ind w:left="720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 zamrażarek pozbawionych filtra powietrza chłodzącego skraplacz. Konstrukcje z filtrem to sprawdzone i skuteczne rozwiązanie, które zapobiega przedostawaniu się zanieczyszczeń do sekcji mechanicznej urządzenia.</w:t>
      </w:r>
    </w:p>
    <w:p w14:paraId="5E536941" w14:textId="356CAE41" w:rsidR="00585394" w:rsidRPr="00EF5210" w:rsidRDefault="00585394" w:rsidP="00585394">
      <w:pPr>
        <w:pStyle w:val="Bezodstpw"/>
        <w:numPr>
          <w:ilvl w:val="0"/>
          <w:numId w:val="13"/>
        </w:numPr>
        <w:rPr>
          <w:rFonts w:cstheme="minorHAnsi"/>
        </w:rPr>
      </w:pPr>
      <w:r w:rsidRPr="00EF5210">
        <w:rPr>
          <w:rFonts w:cstheme="minorHAnsi"/>
        </w:rPr>
        <w:t>Czy Zamawiający dopuści zamrażarkę z czworgiem drzwi wewnętrznych wykonanych z polipropylenu zamiast stali nierdzewnej? Rodzaj materiału, z którego wykonane są drzwi wewnętrzne nie powinien mieć dla Państwa znaczenia, tym bardziej, że tworzywo zapewnia lepszą izolację termiczną. Jeśli Zamawiający nie dopuści, proszę o wyjaśnienie.</w:t>
      </w:r>
    </w:p>
    <w:p w14:paraId="0A78EDBB" w14:textId="76941909" w:rsidR="00585394" w:rsidRPr="00EF5210" w:rsidRDefault="00585394" w:rsidP="00585394">
      <w:pPr>
        <w:pStyle w:val="Bezodstpw"/>
        <w:ind w:left="720"/>
        <w:rPr>
          <w:rFonts w:cstheme="minorHAnsi"/>
          <w:b/>
        </w:rPr>
      </w:pPr>
      <w:r w:rsidRPr="00EF5210">
        <w:rPr>
          <w:rFonts w:cstheme="minorHAnsi"/>
          <w:b/>
        </w:rPr>
        <w:t>Zamawiający nie dopuszcza. Rodzaj materiału ma dla Zamawiającego istotne znaczenie. Drzwi wykonane z tworzywa sztucznego mogą nie zapewniać wystarczającej sztywności i ulegać odkształceniu – szczególnie w sytuacji, gdy zamrażarka jest mocniej oszroniona.</w:t>
      </w:r>
    </w:p>
    <w:p w14:paraId="5D3D0F18" w14:textId="77777777" w:rsidR="00585394" w:rsidRPr="00EF5210" w:rsidRDefault="00585394" w:rsidP="00585394">
      <w:pPr>
        <w:pStyle w:val="Bezodstpw"/>
        <w:ind w:left="720"/>
        <w:rPr>
          <w:rFonts w:cstheme="minorHAnsi"/>
        </w:rPr>
      </w:pPr>
    </w:p>
    <w:p w14:paraId="22D971AE" w14:textId="7F9C7082" w:rsidR="00585394" w:rsidRPr="00EF5210" w:rsidRDefault="00585394" w:rsidP="00585394">
      <w:pPr>
        <w:pStyle w:val="Bezodstpw"/>
        <w:rPr>
          <w:rFonts w:cstheme="minorHAnsi"/>
          <w:bCs/>
        </w:rPr>
      </w:pPr>
      <w:bookmarkStart w:id="1" w:name="_GoBack"/>
      <w:bookmarkEnd w:id="1"/>
      <w:r w:rsidRPr="00EF5210">
        <w:rPr>
          <w:rFonts w:cstheme="minorHAnsi"/>
          <w:bCs/>
        </w:rPr>
        <w:t>Zestaw nr 4</w:t>
      </w:r>
    </w:p>
    <w:p w14:paraId="0AEAF376" w14:textId="77777777" w:rsidR="00585394" w:rsidRPr="00EF5210" w:rsidRDefault="00585394" w:rsidP="00585394">
      <w:pPr>
        <w:pStyle w:val="Bezodstpw"/>
        <w:rPr>
          <w:rFonts w:cstheme="minorHAnsi"/>
        </w:rPr>
      </w:pPr>
    </w:p>
    <w:p w14:paraId="6B69368A" w14:textId="7E8CA968" w:rsidR="00585394" w:rsidRPr="00EF5210" w:rsidRDefault="00585394" w:rsidP="00585394">
      <w:pPr>
        <w:pStyle w:val="Bezodstpw"/>
        <w:numPr>
          <w:ilvl w:val="0"/>
          <w:numId w:val="14"/>
        </w:numPr>
        <w:rPr>
          <w:rFonts w:cstheme="minorHAnsi"/>
        </w:rPr>
      </w:pPr>
      <w:r w:rsidRPr="00EF5210">
        <w:rPr>
          <w:rFonts w:cstheme="minorHAnsi"/>
        </w:rPr>
        <w:t>Czy Zamawiający dopuści zamrażarkę o wymiarach wewnętrznych (szer. x głęb.) 466x570 mm?</w:t>
      </w:r>
    </w:p>
    <w:p w14:paraId="52158660" w14:textId="51532570" w:rsidR="00585394" w:rsidRPr="00EF5210" w:rsidRDefault="00585394" w:rsidP="00585394">
      <w:pPr>
        <w:pStyle w:val="Akapitzlist"/>
        <w:rPr>
          <w:rFonts w:cstheme="minorHAnsi"/>
          <w:b/>
        </w:rPr>
      </w:pPr>
      <w:r w:rsidRPr="00EF5210">
        <w:rPr>
          <w:rFonts w:cstheme="minorHAnsi"/>
          <w:b/>
        </w:rPr>
        <w:t xml:space="preserve">Zamawiający nie dopuszcza. Proponowane wymiary mogą uniemożliwić optymalne wykorzystanie przestrzeni komory poprzez jej zagospodarowanie posiadanymi już przez Zamawiającego akcesoriami jak. </w:t>
      </w:r>
      <w:proofErr w:type="gramStart"/>
      <w:r w:rsidRPr="00EF5210">
        <w:rPr>
          <w:rFonts w:cstheme="minorHAnsi"/>
          <w:b/>
        </w:rPr>
        <w:t>np</w:t>
      </w:r>
      <w:proofErr w:type="gramEnd"/>
      <w:r w:rsidRPr="00EF5210">
        <w:rPr>
          <w:rFonts w:cstheme="minorHAnsi"/>
          <w:b/>
        </w:rPr>
        <w:t>. stelaże na pudełka kriogeniczne.</w:t>
      </w:r>
    </w:p>
    <w:p w14:paraId="3E5E3B7A" w14:textId="257181BC" w:rsidR="00585394" w:rsidRPr="00EF5210" w:rsidRDefault="00585394" w:rsidP="00585394">
      <w:pPr>
        <w:pStyle w:val="Bezodstpw"/>
        <w:numPr>
          <w:ilvl w:val="0"/>
          <w:numId w:val="14"/>
        </w:numPr>
        <w:rPr>
          <w:rFonts w:cstheme="minorHAnsi"/>
        </w:rPr>
      </w:pPr>
      <w:r w:rsidRPr="00EF5210">
        <w:rPr>
          <w:rFonts w:cstheme="minorHAnsi"/>
        </w:rPr>
        <w:t>Czy Zamawiający dopuści urządzenie pracujące w zakresie temperaturowym -50… -86 °C?</w:t>
      </w:r>
    </w:p>
    <w:p w14:paraId="472AFA9A" w14:textId="202D3832" w:rsidR="00585394" w:rsidRPr="00EF5210" w:rsidRDefault="00585394" w:rsidP="00585394">
      <w:pPr>
        <w:pStyle w:val="Bezodstpw"/>
        <w:ind w:left="720"/>
        <w:rPr>
          <w:rFonts w:cstheme="minorHAnsi"/>
          <w:b/>
        </w:rPr>
      </w:pPr>
      <w:r w:rsidRPr="00EF5210">
        <w:rPr>
          <w:rFonts w:cstheme="minorHAnsi"/>
          <w:b/>
        </w:rPr>
        <w:t>Zamawiający dopuszcza.</w:t>
      </w:r>
    </w:p>
    <w:p w14:paraId="7E1FBE6E" w14:textId="76437B2C" w:rsidR="00585394" w:rsidRPr="00EF5210" w:rsidRDefault="00585394" w:rsidP="00585394">
      <w:pPr>
        <w:pStyle w:val="Bezodstpw"/>
        <w:numPr>
          <w:ilvl w:val="0"/>
          <w:numId w:val="14"/>
        </w:numPr>
        <w:rPr>
          <w:rFonts w:cstheme="minorHAnsi"/>
        </w:rPr>
      </w:pPr>
      <w:r w:rsidRPr="00EF5210">
        <w:rPr>
          <w:rFonts w:cstheme="minorHAnsi"/>
        </w:rPr>
        <w:t>Czy Zamawiający dopuści urządzenie fabrycznie nowe wyprodukowane w 2022 roku?</w:t>
      </w:r>
    </w:p>
    <w:p w14:paraId="69DE9F7B" w14:textId="2349657E" w:rsidR="00585394" w:rsidRPr="00EF5210" w:rsidRDefault="00585394" w:rsidP="00585394">
      <w:pPr>
        <w:pStyle w:val="Bezodstpw"/>
        <w:ind w:left="720"/>
        <w:rPr>
          <w:rFonts w:cstheme="minorHAnsi"/>
          <w:b/>
        </w:rPr>
      </w:pPr>
      <w:r w:rsidRPr="00EF5210">
        <w:rPr>
          <w:rFonts w:cstheme="minorHAnsi"/>
          <w:b/>
        </w:rPr>
        <w:t>Zamawiający dopuszcza.</w:t>
      </w:r>
    </w:p>
    <w:sectPr w:rsidR="00585394" w:rsidRPr="00EF52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F2131"/>
    <w:multiLevelType w:val="hybridMultilevel"/>
    <w:tmpl w:val="586817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32824"/>
    <w:multiLevelType w:val="hybridMultilevel"/>
    <w:tmpl w:val="42A088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92BD1"/>
    <w:multiLevelType w:val="hybridMultilevel"/>
    <w:tmpl w:val="4E3CE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A4016"/>
    <w:multiLevelType w:val="hybridMultilevel"/>
    <w:tmpl w:val="9BCEBC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F478C"/>
    <w:multiLevelType w:val="hybridMultilevel"/>
    <w:tmpl w:val="9BCEBC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67C50"/>
    <w:multiLevelType w:val="hybridMultilevel"/>
    <w:tmpl w:val="CE1A44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80E26"/>
    <w:multiLevelType w:val="hybridMultilevel"/>
    <w:tmpl w:val="0B5883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167E5"/>
    <w:multiLevelType w:val="hybridMultilevel"/>
    <w:tmpl w:val="F9B660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21494"/>
    <w:multiLevelType w:val="hybridMultilevel"/>
    <w:tmpl w:val="292E0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7A3D6B"/>
    <w:multiLevelType w:val="hybridMultilevel"/>
    <w:tmpl w:val="586817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3A07FD"/>
    <w:multiLevelType w:val="hybridMultilevel"/>
    <w:tmpl w:val="0C406B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C95296"/>
    <w:multiLevelType w:val="hybridMultilevel"/>
    <w:tmpl w:val="76EE11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8D42A5"/>
    <w:multiLevelType w:val="hybridMultilevel"/>
    <w:tmpl w:val="C100C4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605F5"/>
    <w:multiLevelType w:val="hybridMultilevel"/>
    <w:tmpl w:val="805825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3"/>
  </w:num>
  <w:num w:numId="4">
    <w:abstractNumId w:val="2"/>
  </w:num>
  <w:num w:numId="5">
    <w:abstractNumId w:val="0"/>
  </w:num>
  <w:num w:numId="6">
    <w:abstractNumId w:val="5"/>
  </w:num>
  <w:num w:numId="7">
    <w:abstractNumId w:val="3"/>
  </w:num>
  <w:num w:numId="8">
    <w:abstractNumId w:val="8"/>
  </w:num>
  <w:num w:numId="9">
    <w:abstractNumId w:val="4"/>
  </w:num>
  <w:num w:numId="10">
    <w:abstractNumId w:val="10"/>
  </w:num>
  <w:num w:numId="11">
    <w:abstractNumId w:val="6"/>
  </w:num>
  <w:num w:numId="12">
    <w:abstractNumId w:val="11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TA0NDEwMACyzZR0lIJTi4sz8/NACoxrAfNaRU8sAAAA"/>
  </w:docVars>
  <w:rsids>
    <w:rsidRoot w:val="0088452D"/>
    <w:rsid w:val="00347352"/>
    <w:rsid w:val="00585394"/>
    <w:rsid w:val="005F6C43"/>
    <w:rsid w:val="006C2BD4"/>
    <w:rsid w:val="00746555"/>
    <w:rsid w:val="0088452D"/>
    <w:rsid w:val="009D168F"/>
    <w:rsid w:val="00A24041"/>
    <w:rsid w:val="00A83DE0"/>
    <w:rsid w:val="00B05FFC"/>
    <w:rsid w:val="00EF5210"/>
    <w:rsid w:val="00F0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DD702"/>
  <w15:chartTrackingRefBased/>
  <w15:docId w15:val="{8DDCD060-EED4-42A4-B1B9-10ADE01E1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2ABF"/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B05FF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B05FFC"/>
    <w:pPr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650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Bińczak</dc:creator>
  <cp:keywords/>
  <dc:description/>
  <cp:lastModifiedBy>p011305@ump.edu.pl</cp:lastModifiedBy>
  <cp:revision>6</cp:revision>
  <dcterms:created xsi:type="dcterms:W3CDTF">2023-05-26T07:01:00Z</dcterms:created>
  <dcterms:modified xsi:type="dcterms:W3CDTF">2023-05-31T07:29:00Z</dcterms:modified>
</cp:coreProperties>
</file>